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7CD545F" w:rsidR="00596BBE" w:rsidRPr="004A431E" w:rsidRDefault="007E009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09E901A" w:rsidR="00596BBE" w:rsidRPr="007E009E" w:rsidRDefault="007E009E" w:rsidP="002F6FA4">
            <w:pPr>
              <w:spacing w:before="40" w:after="40"/>
              <w:jc w:val="center"/>
              <w:rPr>
                <w:rFonts w:ascii="Cambria" w:hAnsi="Cambria"/>
                <w:b/>
                <w:sz w:val="28"/>
              </w:rPr>
            </w:pPr>
            <w:r w:rsidRPr="007E009E">
              <w:rPr>
                <w:rFonts w:ascii="Cambria" w:hAnsi="Cambria"/>
                <w:b/>
                <w:sz w:val="28"/>
              </w:rPr>
              <w:t>E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F39D9ED" w:rsidR="00596BBE" w:rsidRPr="007E009E" w:rsidRDefault="007E009E" w:rsidP="003F70D6">
            <w:pPr>
              <w:spacing w:before="120" w:after="120"/>
              <w:rPr>
                <w:rFonts w:ascii="Cambria" w:hAnsi="Cambria"/>
              </w:rPr>
            </w:pPr>
            <w:r w:rsidRPr="007E009E">
              <w:rPr>
                <w:rFonts w:ascii="Cambria" w:eastAsia="Times New Roman" w:hAnsi="Cambria" w:cs="Times New Roman"/>
                <w:sz w:val="28"/>
                <w:szCs w:val="21"/>
              </w:rPr>
              <w:t>Shopping cart system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423"/>
        <w:gridCol w:w="1079"/>
        <w:gridCol w:w="1619"/>
        <w:gridCol w:w="1559"/>
        <w:gridCol w:w="1580"/>
        <w:gridCol w:w="1496"/>
      </w:tblGrid>
      <w:tr w:rsidR="004C59D2" w14:paraId="7CE9F2E6" w14:textId="77777777" w:rsidTr="004C59D2">
        <w:trPr>
          <w:trHeight w:val="54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4C59D2" w:rsidRPr="00D25AE1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176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86" w:type="pct"/>
            <w:shd w:val="clear" w:color="auto" w:fill="D9D9D9" w:themeFill="background1" w:themeFillShade="D9"/>
            <w:vAlign w:val="center"/>
          </w:tcPr>
          <w:p w14:paraId="07EF8A32" w14:textId="212CCD3B" w:rsidR="004C59D2" w:rsidRPr="004C59D2" w:rsidRDefault="004C59D2" w:rsidP="004C59D2">
            <w:pPr>
              <w:jc w:val="center"/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7DD5386B" w14:textId="3CFA9DE6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142051BB" w14:textId="3F9E5D74" w:rsidR="004C59D2" w:rsidRPr="007E009E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670ED0AD" w:rsidR="004C59D2" w:rsidRPr="001B6134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4-ID</w:t>
            </w:r>
          </w:p>
        </w:tc>
      </w:tr>
      <w:tr w:rsidR="0001475A" w14:paraId="5E67D815" w14:textId="77777777" w:rsidTr="007E009E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524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86" w:type="pct"/>
            <w:vAlign w:val="center"/>
          </w:tcPr>
          <w:p w14:paraId="6C34AE03" w14:textId="705037C8" w:rsidR="0001475A" w:rsidRPr="00640DF8" w:rsidRDefault="004C59D2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394-3</w:t>
            </w:r>
          </w:p>
        </w:tc>
        <w:tc>
          <w:tcPr>
            <w:tcW w:w="757" w:type="pct"/>
          </w:tcPr>
          <w:p w14:paraId="3C04A1F3" w14:textId="32CB9478" w:rsidR="0001475A" w:rsidRPr="00640DF8" w:rsidRDefault="004C59D2" w:rsidP="004C59D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78-2</w:t>
            </w:r>
          </w:p>
        </w:tc>
        <w:tc>
          <w:tcPr>
            <w:tcW w:w="767" w:type="pct"/>
          </w:tcPr>
          <w:p w14:paraId="18C5C0AB" w14:textId="36596EBB" w:rsidR="0001475A" w:rsidRPr="00640DF8" w:rsidRDefault="004C59D2" w:rsidP="004C59D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219-2</w:t>
            </w:r>
          </w:p>
        </w:tc>
        <w:tc>
          <w:tcPr>
            <w:tcW w:w="726" w:type="pct"/>
            <w:vAlign w:val="center"/>
          </w:tcPr>
          <w:p w14:paraId="757D2E58" w14:textId="0D59DEFA" w:rsidR="0001475A" w:rsidRPr="00640DF8" w:rsidRDefault="004C59D2" w:rsidP="006B42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1B6134">
              <w:rPr>
                <w:rStyle w:val="3oh-"/>
                <w:rFonts w:ascii="Cambria" w:hAnsi="Cambria"/>
                <w:b/>
              </w:rPr>
              <w:t>17-35338-3</w:t>
            </w:r>
          </w:p>
        </w:tc>
      </w:tr>
      <w:tr w:rsidR="00F1188F" w14:paraId="76A0E227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6009659E" w14:textId="76520A07" w:rsidR="00F1188F" w:rsidRPr="00471FE6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524" w:type="pct"/>
            <w:shd w:val="clear" w:color="auto" w:fill="auto"/>
          </w:tcPr>
          <w:p w14:paraId="638C57C8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1A107763" w14:textId="6A08C06D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412BF93D" w14:textId="3C23732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30343696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01F4371E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30D0469C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461AD917" w14:textId="5B94A931" w:rsidR="00F1188F" w:rsidRPr="00D002DE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524" w:type="pct"/>
            <w:shd w:val="clear" w:color="auto" w:fill="auto"/>
          </w:tcPr>
          <w:p w14:paraId="0F07173B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1E12FE0A" w14:textId="4560D309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1DD7A729" w14:textId="370576CC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5E1EE2BF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10F32DFA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F1188F" w14:paraId="13C3FEDD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2831A5BD" w14:textId="1CB2C22F" w:rsidR="00F1188F" w:rsidRDefault="00F1188F" w:rsidP="00F1188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auto"/>
          </w:tcPr>
          <w:p w14:paraId="13B01197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649F7DBC" w14:textId="69F7941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7ABD63E3" w14:textId="0625AD9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61ED937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55A771C2" w14:textId="5C378C83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F1188F" w14:paraId="7F0F34F4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028DB662" w14:textId="77777777" w:rsidR="00F1188F" w:rsidRPr="00356DBF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524" w:type="pct"/>
            <w:shd w:val="clear" w:color="auto" w:fill="auto"/>
          </w:tcPr>
          <w:p w14:paraId="119A9131" w14:textId="2359E45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86" w:type="pct"/>
            <w:shd w:val="clear" w:color="auto" w:fill="auto"/>
          </w:tcPr>
          <w:p w14:paraId="71C0B222" w14:textId="5AA60EB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031E2690" w14:textId="4443CA1F" w:rsidR="00F1188F" w:rsidRPr="00640DF8" w:rsidRDefault="00485A21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0D788A9C" w14:textId="723E895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087EAF14" w14:textId="5A167360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F1188F" w14:paraId="7BCAC3F0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2074EDB2" w14:textId="77777777" w:rsidR="00F1188F" w:rsidRPr="008B0519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524" w:type="pct"/>
            <w:shd w:val="clear" w:color="auto" w:fill="auto"/>
          </w:tcPr>
          <w:p w14:paraId="40CF9AA2" w14:textId="1CD84EF6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86" w:type="pct"/>
            <w:shd w:val="clear" w:color="auto" w:fill="auto"/>
          </w:tcPr>
          <w:p w14:paraId="776C11F0" w14:textId="137D48D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57" w:type="pct"/>
            <w:shd w:val="clear" w:color="auto" w:fill="auto"/>
          </w:tcPr>
          <w:p w14:paraId="1B4A5EEA" w14:textId="46D8BE23" w:rsidR="00F1188F" w:rsidRPr="00640DF8" w:rsidRDefault="006B42CE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1853C7B8" w:rsidR="00F1188F" w:rsidRPr="00640DF8" w:rsidRDefault="001911C4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07F92345" w14:textId="2A551865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40F19280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1F6C5EAA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524" w:type="pct"/>
            <w:shd w:val="clear" w:color="auto" w:fill="auto"/>
          </w:tcPr>
          <w:p w14:paraId="1B78618C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7442FDC4" w14:textId="1078A5B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0AF95619" w14:textId="13CE86B0" w:rsidR="00F1188F" w:rsidRPr="00640DF8" w:rsidRDefault="00854DF1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bookmarkStart w:id="0" w:name="_GoBack"/>
            <w:bookmarkEnd w:id="0"/>
          </w:p>
        </w:tc>
        <w:tc>
          <w:tcPr>
            <w:tcW w:w="767" w:type="pct"/>
            <w:shd w:val="clear" w:color="auto" w:fill="auto"/>
          </w:tcPr>
          <w:p w14:paraId="5CCBED5D" w14:textId="6428351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26" w:type="pct"/>
            <w:shd w:val="clear" w:color="auto" w:fill="auto"/>
          </w:tcPr>
          <w:p w14:paraId="490E341A" w14:textId="040329F2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F1188F" w14:paraId="26DC3351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7BF4FEAE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524" w:type="pct"/>
            <w:shd w:val="clear" w:color="auto" w:fill="auto"/>
          </w:tcPr>
          <w:p w14:paraId="00DB469C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773089A3" w14:textId="64405DA2" w:rsidR="00F1188F" w:rsidRPr="00640DF8" w:rsidRDefault="00831531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57" w:type="pct"/>
            <w:shd w:val="clear" w:color="auto" w:fill="auto"/>
          </w:tcPr>
          <w:p w14:paraId="4046CD38" w14:textId="3FAAD901" w:rsidR="00F1188F" w:rsidRPr="00640DF8" w:rsidRDefault="001911C4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2DB7442C" w14:textId="011F4569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1C1D308C" w14:textId="086CEB9B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F1188F" w14:paraId="395809E5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483BADC8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524" w:type="pct"/>
            <w:shd w:val="clear" w:color="auto" w:fill="auto"/>
          </w:tcPr>
          <w:p w14:paraId="3486BC0E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2FE93C3B" w14:textId="4D55D93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4B50BC54" w14:textId="10962ABE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27B68A2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21B8606D" w14:textId="55973FBF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2261ECE8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3393BFE7" w14:textId="20AC4FBA" w:rsidR="00F1188F" w:rsidRPr="002A03D2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524" w:type="pct"/>
            <w:shd w:val="clear" w:color="auto" w:fill="auto"/>
          </w:tcPr>
          <w:p w14:paraId="4635D9C9" w14:textId="1118054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86" w:type="pct"/>
            <w:shd w:val="clear" w:color="auto" w:fill="auto"/>
          </w:tcPr>
          <w:p w14:paraId="1AF0C355" w14:textId="2CA4088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57" w:type="pct"/>
            <w:shd w:val="clear" w:color="auto" w:fill="auto"/>
          </w:tcPr>
          <w:p w14:paraId="3C69B23F" w14:textId="4443B38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07A4805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26" w:type="pct"/>
            <w:shd w:val="clear" w:color="auto" w:fill="auto"/>
          </w:tcPr>
          <w:p w14:paraId="218264CE" w14:textId="006B42B8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F1188F" w14:paraId="493593A6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699FD810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524" w:type="pct"/>
            <w:shd w:val="clear" w:color="auto" w:fill="auto"/>
          </w:tcPr>
          <w:p w14:paraId="3430CD02" w14:textId="6D7AFAB4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86" w:type="pct"/>
            <w:shd w:val="clear" w:color="auto" w:fill="auto"/>
          </w:tcPr>
          <w:p w14:paraId="4F358E7B" w14:textId="0E983B1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57" w:type="pct"/>
            <w:shd w:val="clear" w:color="auto" w:fill="auto"/>
          </w:tcPr>
          <w:p w14:paraId="066AD7D5" w14:textId="7D869DB2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67" w:type="pct"/>
            <w:shd w:val="clear" w:color="auto" w:fill="auto"/>
          </w:tcPr>
          <w:p w14:paraId="547EC489" w14:textId="4CDBFC9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26" w:type="pct"/>
            <w:shd w:val="clear" w:color="auto" w:fill="auto"/>
          </w:tcPr>
          <w:p w14:paraId="54A7ECD5" w14:textId="2DEB403F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9C686E" w14:paraId="5312CCB6" w14:textId="77777777" w:rsidTr="007E009E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524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86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57" w:type="pct"/>
          </w:tcPr>
          <w:p w14:paraId="6E3E0F2D" w14:textId="230AA292" w:rsidR="002E6029" w:rsidRPr="00640DF8" w:rsidRDefault="00F1188F" w:rsidP="008B652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</w:tcPr>
          <w:p w14:paraId="18A0A869" w14:textId="2E769F96" w:rsidR="002E6029" w:rsidRPr="00640DF8" w:rsidRDefault="00F1188F" w:rsidP="008B652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26" w:type="pct"/>
          </w:tcPr>
          <w:p w14:paraId="0D1E00D6" w14:textId="350C7B98" w:rsidR="002E6029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7E6539" w14:paraId="36832067" w14:textId="77777777" w:rsidTr="007E009E">
        <w:trPr>
          <w:trHeight w:val="399"/>
        </w:trPr>
        <w:tc>
          <w:tcPr>
            <w:tcW w:w="1440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86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57" w:type="pct"/>
          </w:tcPr>
          <w:p w14:paraId="6D40E325" w14:textId="77777777" w:rsidR="002E6029" w:rsidRPr="00640DF8" w:rsidRDefault="002E6029" w:rsidP="008B652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8B652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7A9ECE3B" w:rsidR="005B47B0" w:rsidRDefault="005B47B0" w:rsidP="00C81527">
      <w:pPr>
        <w:rPr>
          <w:rFonts w:ascii="Cambria" w:hAnsi="Cambria"/>
        </w:rPr>
      </w:pPr>
    </w:p>
    <w:p w14:paraId="395AA8EB" w14:textId="77777777" w:rsidR="00D76C84" w:rsidRDefault="00D76C84" w:rsidP="00C81527">
      <w:pPr>
        <w:rPr>
          <w:rFonts w:ascii="Cambria" w:hAnsi="Cambria"/>
        </w:rPr>
      </w:pPr>
    </w:p>
    <w:p w14:paraId="620B6662" w14:textId="660F0008" w:rsidR="008867BA" w:rsidRDefault="008867BA" w:rsidP="008867BA">
      <w:pPr>
        <w:rPr>
          <w:rFonts w:ascii="Cambria" w:hAnsi="Cambria"/>
          <w:b/>
        </w:rPr>
      </w:pPr>
      <w:r>
        <w:rPr>
          <w:rFonts w:ascii="Cambria" w:hAnsi="Cambria"/>
          <w:b/>
        </w:rPr>
        <w:lastRenderedPageBreak/>
        <w:t>Evaluation: [VIVA]</w:t>
      </w:r>
    </w:p>
    <w:p w14:paraId="688129BE" w14:textId="77777777" w:rsidR="00D76C84" w:rsidRDefault="00D76C84" w:rsidP="008867BA">
      <w:pPr>
        <w:rPr>
          <w:rFonts w:ascii="Cambria" w:hAnsi="Cambria"/>
        </w:rPr>
      </w:pPr>
    </w:p>
    <w:tbl>
      <w:tblPr>
        <w:tblStyle w:val="TableGrid"/>
        <w:tblW w:w="5347" w:type="pct"/>
        <w:tblLayout w:type="fixed"/>
        <w:tblLook w:val="04A0" w:firstRow="1" w:lastRow="0" w:firstColumn="1" w:lastColumn="0" w:noHBand="0" w:noVBand="1"/>
      </w:tblPr>
      <w:tblGrid>
        <w:gridCol w:w="307"/>
        <w:gridCol w:w="1872"/>
        <w:gridCol w:w="1048"/>
        <w:gridCol w:w="1626"/>
        <w:gridCol w:w="1716"/>
        <w:gridCol w:w="1798"/>
        <w:gridCol w:w="1632"/>
      </w:tblGrid>
      <w:tr w:rsidR="008867BA" w14:paraId="04BE7F1F" w14:textId="77777777" w:rsidTr="00D76C84">
        <w:trPr>
          <w:trHeight w:val="378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D76C84">
        <w:trPr>
          <w:trHeight w:val="378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09337527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394-3</w:t>
            </w:r>
          </w:p>
        </w:tc>
        <w:tc>
          <w:tcPr>
            <w:tcW w:w="858" w:type="pct"/>
            <w:vAlign w:val="center"/>
          </w:tcPr>
          <w:p w14:paraId="7484B645" w14:textId="5AC05714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78-2</w:t>
            </w:r>
          </w:p>
        </w:tc>
        <w:tc>
          <w:tcPr>
            <w:tcW w:w="899" w:type="pct"/>
          </w:tcPr>
          <w:p w14:paraId="22515B45" w14:textId="0D5A8A50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219-2</w:t>
            </w:r>
          </w:p>
        </w:tc>
        <w:tc>
          <w:tcPr>
            <w:tcW w:w="816" w:type="pct"/>
          </w:tcPr>
          <w:p w14:paraId="2627369E" w14:textId="0906174B" w:rsidR="008867BA" w:rsidRPr="001B6134" w:rsidRDefault="001B6134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1B6134">
              <w:rPr>
                <w:rStyle w:val="3oh-"/>
                <w:rFonts w:ascii="Cambria" w:hAnsi="Cambria"/>
                <w:b/>
              </w:rPr>
              <w:t>17-35338-3</w:t>
            </w:r>
          </w:p>
        </w:tc>
      </w:tr>
      <w:tr w:rsidR="00862197" w14:paraId="13BB3E02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4C159E86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0B0FD4ED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2A23D311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62197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645E4C3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9683A4C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754566E8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62197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065DC3DC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2E916A46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3A482D3C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161681F5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1BA6D23A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3BA763E8" w14:textId="77777777" w:rsidTr="00D76C84">
        <w:trPr>
          <w:trHeight w:val="378"/>
        </w:trPr>
        <w:tc>
          <w:tcPr>
            <w:tcW w:w="154" w:type="pct"/>
            <w:shd w:val="clear" w:color="auto" w:fill="auto"/>
          </w:tcPr>
          <w:p w14:paraId="7DFC1715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67F7F9D4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69DBC9E5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7F13A2FC" w14:textId="77777777" w:rsidTr="00D76C84">
        <w:trPr>
          <w:trHeight w:val="378"/>
        </w:trPr>
        <w:tc>
          <w:tcPr>
            <w:tcW w:w="154" w:type="pct"/>
            <w:shd w:val="clear" w:color="auto" w:fill="auto"/>
          </w:tcPr>
          <w:p w14:paraId="195DA2AC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862197" w:rsidRDefault="00862197" w:rsidP="00862197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862197" w:rsidRPr="002D2F9F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55217379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2FDD3354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D76C84">
        <w:trPr>
          <w:trHeight w:val="378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5E0AD42A" w:rsidR="00471FE6" w:rsidRDefault="00471FE6" w:rsidP="00420FC5">
      <w:pPr>
        <w:rPr>
          <w:rFonts w:ascii="Cambria" w:hAnsi="Cambria"/>
        </w:rPr>
      </w:pPr>
    </w:p>
    <w:p w14:paraId="607A46BA" w14:textId="77777777" w:rsidR="007E009E" w:rsidRDefault="007E009E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2F507B77" w14:textId="77777777" w:rsidR="00292586" w:rsidRPr="006A6158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. Level size become big </w:t>
      </w:r>
      <w:r w:rsidRPr="006A6158">
        <w:rPr>
          <w:rFonts w:ascii="Cambria" w:hAnsi="Cambria"/>
          <w:b/>
          <w:bCs/>
        </w:rPr>
        <w:t>when</w:t>
      </w:r>
      <w:r>
        <w:rPr>
          <w:rFonts w:ascii="Cambria" w:hAnsi="Cambria"/>
          <w:b/>
          <w:bCs/>
        </w:rPr>
        <w:t xml:space="preserve"> put the curser there.</w:t>
      </w:r>
    </w:p>
    <w:p w14:paraId="3D9D45A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Level color change when put the curser there.</w:t>
      </w:r>
    </w:p>
    <w:p w14:paraId="5585945F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 Login color change when click in log in</w:t>
      </w:r>
    </w:p>
    <w:p w14:paraId="0099DAA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Password or email doesn’t match then can’t access to main page</w:t>
      </w:r>
    </w:p>
    <w:p w14:paraId="2965FFDA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If don’t have account then sign up </w:t>
      </w:r>
    </w:p>
    <w:p w14:paraId="4915171A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 .The level size of name become big when put the curse in there.</w:t>
      </w:r>
    </w:p>
    <w:p w14:paraId="49241BAC" w14:textId="77777777" w:rsidR="00292586" w:rsidRPr="006A6158" w:rsidRDefault="00292586" w:rsidP="00292586">
      <w:pPr>
        <w:pStyle w:val="ListParagraph"/>
        <w:numPr>
          <w:ilvl w:val="0"/>
          <w:numId w:val="1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he level size of email become big when put the curse in there.</w:t>
      </w:r>
    </w:p>
    <w:p w14:paraId="094661C4" w14:textId="77777777" w:rsidR="00292586" w:rsidRPr="006A6158" w:rsidRDefault="00292586" w:rsidP="00292586">
      <w:pPr>
        <w:pStyle w:val="ListParagraph"/>
        <w:numPr>
          <w:ilvl w:val="0"/>
          <w:numId w:val="1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he level size of password and confirm password become big when put the curse in there.</w:t>
      </w:r>
    </w:p>
    <w:p w14:paraId="6C214C3B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 xml:space="preserve">The level color of name changes when put the curse in there. </w:t>
      </w:r>
    </w:p>
    <w:p w14:paraId="54765DD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The level color of email changes when put the curse in there</w:t>
      </w:r>
    </w:p>
    <w:p w14:paraId="5BFA8B8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The level color of password and confirm password change when put the curse in there</w:t>
      </w:r>
    </w:p>
    <w:p w14:paraId="35C750AC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Validation of Gmail, password and confirm password.</w:t>
      </w:r>
    </w:p>
    <w:p w14:paraId="3A6EAAC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Sign up with Email</w:t>
      </w:r>
    </w:p>
    <w:p w14:paraId="429A7B6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 Sign up with Facebook</w:t>
      </w:r>
    </w:p>
    <w:p w14:paraId="3B7CA922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Help option for instruction that how to sign up</w:t>
      </w:r>
    </w:p>
    <w:p w14:paraId="3871563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6. Using ajax showing image that how to sign up </w:t>
      </w:r>
    </w:p>
    <w:p w14:paraId="6F056627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7. Download... (Not fully)</w:t>
      </w:r>
    </w:p>
    <w:p w14:paraId="3D2CCEC5" w14:textId="7B0524EB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8.In main page showing image attractively.</w:t>
      </w:r>
    </w:p>
    <w:p w14:paraId="0F6644E8" w14:textId="77777777" w:rsidR="00292586" w:rsidRDefault="00292586" w:rsidP="00292586">
      <w:pPr>
        <w:rPr>
          <w:rFonts w:ascii="Cambria" w:hAnsi="Cambria"/>
          <w:b/>
          <w:bCs/>
        </w:rPr>
      </w:pP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4FD1DD5C" w14:textId="78499585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8E69A6">
        <w:rPr>
          <w:rFonts w:ascii="Cambria" w:hAnsi="Cambria"/>
          <w:b/>
          <w:bCs/>
        </w:rPr>
        <w:t xml:space="preserve"> Add </w:t>
      </w:r>
      <w:r w:rsidR="008B6525">
        <w:rPr>
          <w:rFonts w:ascii="Cambria" w:hAnsi="Cambria"/>
          <w:b/>
          <w:bCs/>
        </w:rPr>
        <w:t>product</w:t>
      </w:r>
    </w:p>
    <w:p w14:paraId="4125E179" w14:textId="484C1806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8B6525">
        <w:rPr>
          <w:rFonts w:ascii="Cambria" w:hAnsi="Cambria"/>
          <w:b/>
          <w:bCs/>
        </w:rPr>
        <w:t xml:space="preserve"> Customer List</w:t>
      </w:r>
    </w:p>
    <w:p w14:paraId="0969F43A" w14:textId="4AAA3ED1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3550B7">
        <w:rPr>
          <w:rFonts w:ascii="Cambria" w:hAnsi="Cambria"/>
          <w:b/>
          <w:bCs/>
        </w:rPr>
        <w:t xml:space="preserve"> Upload color change when click in log in</w:t>
      </w:r>
    </w:p>
    <w:p w14:paraId="15B5BF17" w14:textId="77777777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The level size of name become big when put the curse in there.</w:t>
      </w:r>
    </w:p>
    <w:p w14:paraId="62B049E7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Text field colored</w:t>
      </w:r>
    </w:p>
    <w:p w14:paraId="7ED0F0DC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6. Data access validation</w:t>
      </w:r>
    </w:p>
    <w:p w14:paraId="3329EDD7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Background colored</w:t>
      </w:r>
    </w:p>
    <w:p w14:paraId="40CB13B6" w14:textId="4F127376" w:rsidR="00FB73D9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 Using ajax showing customers lists.</w:t>
      </w:r>
    </w:p>
    <w:p w14:paraId="11E4437F" w14:textId="21F77C56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Using json showing customers lists.</w:t>
      </w:r>
    </w:p>
    <w:p w14:paraId="0D87C4E1" w14:textId="77777777" w:rsidR="00D76C84" w:rsidRDefault="00D76C84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sing css</w:t>
      </w:r>
    </w:p>
    <w:p w14:paraId="2E69C2DD" w14:textId="28A2EDC1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Insert data into database</w:t>
      </w:r>
    </w:p>
    <w:p w14:paraId="5240B7BD" w14:textId="77777777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2. Using HTML5 </w:t>
      </w:r>
    </w:p>
    <w:p w14:paraId="25B97516" w14:textId="74E19B8C" w:rsidR="003550B7" w:rsidRDefault="003550B7" w:rsidP="003550B7">
      <w:pPr>
        <w:rPr>
          <w:rStyle w:val="3oh-"/>
          <w:rFonts w:ascii="Cambria" w:hAnsi="Cambria"/>
          <w:b/>
          <w:sz w:val="24"/>
        </w:rPr>
      </w:pPr>
      <w:r>
        <w:rPr>
          <w:rFonts w:ascii="Cambria" w:hAnsi="Cambria"/>
          <w:b/>
          <w:bCs/>
        </w:rPr>
        <w:t>13. Using</w:t>
      </w:r>
      <w:r w:rsidRPr="003550B7">
        <w:rPr>
          <w:rFonts w:ascii="Cambria" w:hAnsi="Cambria"/>
          <w:b/>
          <w:bCs/>
        </w:rPr>
        <w:t xml:space="preserve"> </w:t>
      </w:r>
      <w:r w:rsidRPr="003550B7">
        <w:rPr>
          <w:rStyle w:val="3oh-"/>
          <w:rFonts w:ascii="Cambria" w:hAnsi="Cambria"/>
          <w:b/>
          <w:sz w:val="24"/>
        </w:rPr>
        <w:t>Place order</w:t>
      </w:r>
      <w:r>
        <w:rPr>
          <w:rStyle w:val="3oh-"/>
          <w:rFonts w:ascii="Cambria" w:hAnsi="Cambria"/>
          <w:b/>
          <w:sz w:val="24"/>
        </w:rPr>
        <w:t xml:space="preserve"> for text box.</w:t>
      </w:r>
    </w:p>
    <w:p w14:paraId="0E192E6B" w14:textId="7C2C1B29" w:rsidR="003550B7" w:rsidRDefault="003550B7" w:rsidP="003550B7">
      <w:pPr>
        <w:rPr>
          <w:rStyle w:val="3oh-"/>
          <w:rFonts w:ascii="Cambria" w:hAnsi="Cambria"/>
          <w:b/>
          <w:sz w:val="24"/>
        </w:rPr>
      </w:pPr>
      <w:r>
        <w:rPr>
          <w:rStyle w:val="3oh-"/>
          <w:rFonts w:ascii="Cambria" w:hAnsi="Cambria"/>
          <w:b/>
          <w:sz w:val="24"/>
        </w:rPr>
        <w:t>14. text box colored round</w:t>
      </w:r>
    </w:p>
    <w:p w14:paraId="431AEF00" w14:textId="0606334A" w:rsidR="003550B7" w:rsidRDefault="00D76C84" w:rsidP="003550B7">
      <w:pPr>
        <w:rPr>
          <w:rStyle w:val="3oh-"/>
          <w:rFonts w:ascii="Cambria" w:hAnsi="Cambria"/>
          <w:b/>
          <w:sz w:val="24"/>
        </w:rPr>
      </w:pPr>
      <w:r>
        <w:rPr>
          <w:rStyle w:val="3oh-"/>
          <w:rFonts w:ascii="Cambria" w:hAnsi="Cambria"/>
          <w:b/>
          <w:sz w:val="24"/>
        </w:rPr>
        <w:t>15. Using script</w:t>
      </w:r>
    </w:p>
    <w:p w14:paraId="36EA5196" w14:textId="7847170F" w:rsidR="00D76C84" w:rsidRPr="003550B7" w:rsidRDefault="00D76C84" w:rsidP="003550B7">
      <w:pPr>
        <w:rPr>
          <w:rFonts w:ascii="Cambria" w:hAnsi="Cambria"/>
          <w:b/>
          <w:bCs/>
        </w:rPr>
      </w:pPr>
      <w:r>
        <w:rPr>
          <w:rStyle w:val="3oh-"/>
          <w:rFonts w:ascii="Cambria" w:hAnsi="Cambria"/>
          <w:b/>
          <w:sz w:val="24"/>
        </w:rPr>
        <w:t>16. Minimalistic friendly  User Interface</w:t>
      </w:r>
    </w:p>
    <w:p w14:paraId="3F08948D" w14:textId="729DAB17" w:rsidR="003550B7" w:rsidRDefault="003550B7" w:rsidP="003550B7">
      <w:pPr>
        <w:rPr>
          <w:rFonts w:ascii="Cambria" w:hAnsi="Cambria"/>
          <w:b/>
          <w:bCs/>
        </w:rPr>
      </w:pPr>
    </w:p>
    <w:p w14:paraId="5E2959C3" w14:textId="77777777" w:rsidR="00292586" w:rsidRDefault="00292586" w:rsidP="00FB73D9">
      <w:pPr>
        <w:rPr>
          <w:rFonts w:ascii="Cambria" w:hAnsi="Cambria"/>
          <w:b/>
          <w:bCs/>
        </w:rPr>
      </w:pPr>
    </w:p>
    <w:p w14:paraId="27A21E95" w14:textId="1A2EE17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117BF699" w14:textId="46D91CFC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D76C84">
        <w:rPr>
          <w:rFonts w:ascii="Cambria" w:hAnsi="Cambria"/>
          <w:b/>
          <w:bCs/>
        </w:rPr>
        <w:t xml:space="preserve"> Main bar</w:t>
      </w:r>
    </w:p>
    <w:p w14:paraId="5BB01576" w14:textId="6DCA82A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D76C84">
        <w:rPr>
          <w:rFonts w:ascii="Cambria" w:hAnsi="Cambria"/>
          <w:b/>
          <w:bCs/>
        </w:rPr>
        <w:t xml:space="preserve"> Button Hover</w:t>
      </w:r>
    </w:p>
    <w:p w14:paraId="25C08FF6" w14:textId="500F6F83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D76C84">
        <w:rPr>
          <w:rFonts w:ascii="Cambria" w:hAnsi="Cambria"/>
          <w:b/>
          <w:bCs/>
        </w:rPr>
        <w:t xml:space="preserve"> Home page form design</w:t>
      </w:r>
    </w:p>
    <w:p w14:paraId="675F9B85" w14:textId="0379BA69" w:rsidR="00FB73D9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Cart form</w:t>
      </w:r>
    </w:p>
    <w:p w14:paraId="6FF10AC2" w14:textId="051D8A40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Ajax</w:t>
      </w:r>
    </w:p>
    <w:p w14:paraId="594D6070" w14:textId="5492B48B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Logo</w:t>
      </w:r>
    </w:p>
    <w:p w14:paraId="1B25278B" w14:textId="2D2C8E8B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Product Cart design</w:t>
      </w:r>
    </w:p>
    <w:p w14:paraId="21653B7F" w14:textId="3A9AC077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JavaScript (Home page)</w:t>
      </w:r>
    </w:p>
    <w:p w14:paraId="30DAA7CB" w14:textId="5DD66C5F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div display using JavaScript </w:t>
      </w:r>
    </w:p>
    <w:p w14:paraId="06085BDF" w14:textId="05FF999A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Value getting into database using php</w:t>
      </w:r>
    </w:p>
    <w:p w14:paraId="39B46A82" w14:textId="1067E9CA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css button hover</w:t>
      </w:r>
    </w:p>
    <w:p w14:paraId="12D4AADB" w14:textId="2C4848E2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Value delete into database using php</w:t>
      </w:r>
    </w:p>
    <w:p w14:paraId="57AE1ECF" w14:textId="4198709D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Html</w:t>
      </w:r>
    </w:p>
    <w:p w14:paraId="7D80AA71" w14:textId="71F38F0F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4. php </w:t>
      </w:r>
    </w:p>
    <w:p w14:paraId="393C3EEB" w14:textId="588A116D" w:rsidR="00FB73D9" w:rsidRDefault="00FB73D9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7C639B51" w14:textId="472FE761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lastRenderedPageBreak/>
        <w:t xml:space="preserve">Products Delivery charge </w:t>
      </w:r>
    </w:p>
    <w:p w14:paraId="070DFCF6" w14:textId="3A57B072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Total Amount </w:t>
      </w:r>
    </w:p>
    <w:p w14:paraId="37F1838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Name </w:t>
      </w:r>
    </w:p>
    <w:p w14:paraId="4026B04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Email </w:t>
      </w:r>
    </w:p>
    <w:p w14:paraId="15C6634F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Phone no </w:t>
      </w:r>
    </w:p>
    <w:p w14:paraId="06A1B28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Address </w:t>
      </w:r>
    </w:p>
    <w:p w14:paraId="259D02EB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Payment mode </w:t>
      </w:r>
    </w:p>
    <w:p w14:paraId="43CB6727" w14:textId="0449FDDF" w:rsidR="000C4DCC" w:rsidRPr="000C4DCC" w:rsidRDefault="000C4DCC" w:rsidP="000C4DCC">
      <w:pPr>
        <w:pStyle w:val="ListParagraph"/>
        <w:numPr>
          <w:ilvl w:val="0"/>
          <w:numId w:val="8"/>
        </w:numPr>
        <w:rPr>
          <w:rFonts w:ascii="Cambria" w:hAnsi="Cambria"/>
          <w:b/>
          <w:bCs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>Place order</w:t>
      </w:r>
    </w:p>
    <w:sectPr w:rsidR="000C4DCC" w:rsidRPr="000C4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92C67" w14:textId="77777777" w:rsidR="00481C4D" w:rsidRDefault="00481C4D" w:rsidP="00E92083">
      <w:pPr>
        <w:spacing w:after="0" w:line="240" w:lineRule="auto"/>
      </w:pPr>
      <w:r>
        <w:separator/>
      </w:r>
    </w:p>
  </w:endnote>
  <w:endnote w:type="continuationSeparator" w:id="0">
    <w:p w14:paraId="097C96D6" w14:textId="77777777" w:rsidR="00481C4D" w:rsidRDefault="00481C4D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4B2EB" w14:textId="77777777" w:rsidR="00481C4D" w:rsidRDefault="00481C4D" w:rsidP="00E92083">
      <w:pPr>
        <w:spacing w:after="0" w:line="240" w:lineRule="auto"/>
      </w:pPr>
      <w:r>
        <w:separator/>
      </w:r>
    </w:p>
  </w:footnote>
  <w:footnote w:type="continuationSeparator" w:id="0">
    <w:p w14:paraId="01FF4241" w14:textId="77777777" w:rsidR="00481C4D" w:rsidRDefault="00481C4D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C1DD3"/>
    <w:multiLevelType w:val="hybridMultilevel"/>
    <w:tmpl w:val="F4A06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31A43"/>
    <w:multiLevelType w:val="hybridMultilevel"/>
    <w:tmpl w:val="44E21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222FD"/>
    <w:multiLevelType w:val="hybridMultilevel"/>
    <w:tmpl w:val="F55EA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FA70E9"/>
    <w:multiLevelType w:val="hybridMultilevel"/>
    <w:tmpl w:val="5364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EB5DB6"/>
    <w:multiLevelType w:val="hybridMultilevel"/>
    <w:tmpl w:val="56882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03D3"/>
    <w:rsid w:val="0007183D"/>
    <w:rsid w:val="00082627"/>
    <w:rsid w:val="000934A9"/>
    <w:rsid w:val="000B668E"/>
    <w:rsid w:val="000C4DCC"/>
    <w:rsid w:val="000D2182"/>
    <w:rsid w:val="000E1B23"/>
    <w:rsid w:val="000F40AE"/>
    <w:rsid w:val="001114EF"/>
    <w:rsid w:val="0011409A"/>
    <w:rsid w:val="00150425"/>
    <w:rsid w:val="00151F61"/>
    <w:rsid w:val="0015704F"/>
    <w:rsid w:val="00160DB7"/>
    <w:rsid w:val="00162135"/>
    <w:rsid w:val="00162E94"/>
    <w:rsid w:val="0018101E"/>
    <w:rsid w:val="001911C4"/>
    <w:rsid w:val="001B6134"/>
    <w:rsid w:val="001C5CD6"/>
    <w:rsid w:val="001E6B2B"/>
    <w:rsid w:val="001F2B78"/>
    <w:rsid w:val="00236D7F"/>
    <w:rsid w:val="0024781E"/>
    <w:rsid w:val="0025669D"/>
    <w:rsid w:val="00274BCD"/>
    <w:rsid w:val="002761FC"/>
    <w:rsid w:val="00277164"/>
    <w:rsid w:val="00292586"/>
    <w:rsid w:val="002A03D2"/>
    <w:rsid w:val="002A438A"/>
    <w:rsid w:val="002B0DAF"/>
    <w:rsid w:val="002B4973"/>
    <w:rsid w:val="002D2F9F"/>
    <w:rsid w:val="002E6029"/>
    <w:rsid w:val="002F6FA4"/>
    <w:rsid w:val="00346844"/>
    <w:rsid w:val="00350FCE"/>
    <w:rsid w:val="003550B7"/>
    <w:rsid w:val="00356DBF"/>
    <w:rsid w:val="00384C7B"/>
    <w:rsid w:val="003965A5"/>
    <w:rsid w:val="003A7AC4"/>
    <w:rsid w:val="003D3225"/>
    <w:rsid w:val="003D5532"/>
    <w:rsid w:val="00420FC5"/>
    <w:rsid w:val="00441E29"/>
    <w:rsid w:val="00464FE8"/>
    <w:rsid w:val="00471FE6"/>
    <w:rsid w:val="00481C4D"/>
    <w:rsid w:val="00485A21"/>
    <w:rsid w:val="0049173E"/>
    <w:rsid w:val="00495403"/>
    <w:rsid w:val="004A431E"/>
    <w:rsid w:val="004B1F9C"/>
    <w:rsid w:val="004C59D2"/>
    <w:rsid w:val="004D0C27"/>
    <w:rsid w:val="004D1643"/>
    <w:rsid w:val="00507BC6"/>
    <w:rsid w:val="0052217A"/>
    <w:rsid w:val="005241CC"/>
    <w:rsid w:val="00525D7C"/>
    <w:rsid w:val="00531DBF"/>
    <w:rsid w:val="0054536D"/>
    <w:rsid w:val="00573463"/>
    <w:rsid w:val="00596BBE"/>
    <w:rsid w:val="005A1A4A"/>
    <w:rsid w:val="005A4F34"/>
    <w:rsid w:val="005B1D89"/>
    <w:rsid w:val="005B352A"/>
    <w:rsid w:val="005B47B0"/>
    <w:rsid w:val="005C3463"/>
    <w:rsid w:val="005C3678"/>
    <w:rsid w:val="005E201C"/>
    <w:rsid w:val="00620E9A"/>
    <w:rsid w:val="00622CBB"/>
    <w:rsid w:val="00640DF8"/>
    <w:rsid w:val="00645468"/>
    <w:rsid w:val="00653130"/>
    <w:rsid w:val="00665EB7"/>
    <w:rsid w:val="006819F6"/>
    <w:rsid w:val="006A6158"/>
    <w:rsid w:val="006B42CE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009E"/>
    <w:rsid w:val="007E6539"/>
    <w:rsid w:val="008010DF"/>
    <w:rsid w:val="008155FF"/>
    <w:rsid w:val="00821981"/>
    <w:rsid w:val="00831531"/>
    <w:rsid w:val="008333F2"/>
    <w:rsid w:val="00841FEB"/>
    <w:rsid w:val="008472DA"/>
    <w:rsid w:val="00854DF1"/>
    <w:rsid w:val="00862197"/>
    <w:rsid w:val="00880074"/>
    <w:rsid w:val="008867BA"/>
    <w:rsid w:val="008B0519"/>
    <w:rsid w:val="008B12DA"/>
    <w:rsid w:val="008B6525"/>
    <w:rsid w:val="008E69A6"/>
    <w:rsid w:val="008F026B"/>
    <w:rsid w:val="008F08BA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0A9"/>
    <w:rsid w:val="00C85D99"/>
    <w:rsid w:val="00CD49C6"/>
    <w:rsid w:val="00CD5269"/>
    <w:rsid w:val="00CD59E8"/>
    <w:rsid w:val="00CF5FBE"/>
    <w:rsid w:val="00D002DE"/>
    <w:rsid w:val="00D075A7"/>
    <w:rsid w:val="00D1728A"/>
    <w:rsid w:val="00D173E3"/>
    <w:rsid w:val="00D25AE1"/>
    <w:rsid w:val="00D44C5E"/>
    <w:rsid w:val="00D76C84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A7763"/>
    <w:rsid w:val="00EB2C73"/>
    <w:rsid w:val="00EC039D"/>
    <w:rsid w:val="00EC1ED2"/>
    <w:rsid w:val="00EC43DE"/>
    <w:rsid w:val="00EC70F9"/>
    <w:rsid w:val="00ED4B67"/>
    <w:rsid w:val="00F00511"/>
    <w:rsid w:val="00F0248B"/>
    <w:rsid w:val="00F1188F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  <w:rsid w:val="00FF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character" w:customStyle="1" w:styleId="3oh-">
    <w:name w:val="_3oh-"/>
    <w:basedOn w:val="DefaultParagraphFont"/>
    <w:rsid w:val="007E0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7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hafiul Shafi</cp:lastModifiedBy>
  <cp:revision>7</cp:revision>
  <cp:lastPrinted>2017-05-02T04:19:00Z</cp:lastPrinted>
  <dcterms:created xsi:type="dcterms:W3CDTF">2020-09-23T03:49:00Z</dcterms:created>
  <dcterms:modified xsi:type="dcterms:W3CDTF">2020-09-23T04:26:00Z</dcterms:modified>
</cp:coreProperties>
</file>